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0D78" w:rsidRDefault="003C0D78" w:rsidP="003C0D78">
      <w:pPr>
        <w:autoSpaceDE w:val="0"/>
        <w:autoSpaceDN w:val="0"/>
        <w:adjustRightInd w:val="0"/>
        <w:spacing w:line="360" w:lineRule="auto"/>
        <w:jc w:val="both"/>
        <w:rPr>
          <w:sz w:val="26"/>
          <w:szCs w:val="26"/>
        </w:rPr>
      </w:pPr>
    </w:p>
    <w:tbl>
      <w:tblPr>
        <w:tblW w:w="9765" w:type="dxa"/>
        <w:tblInd w:w="-242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76"/>
        <w:gridCol w:w="188"/>
        <w:gridCol w:w="5127"/>
        <w:gridCol w:w="1356"/>
        <w:gridCol w:w="181"/>
        <w:gridCol w:w="645"/>
        <w:gridCol w:w="892"/>
      </w:tblGrid>
      <w:tr w:rsidR="003C0D78" w:rsidRPr="0071696B" w:rsidTr="00422218">
        <w:trPr>
          <w:gridAfter w:val="1"/>
          <w:wAfter w:w="892" w:type="dxa"/>
          <w:trHeight w:val="329"/>
        </w:trPr>
        <w:tc>
          <w:tcPr>
            <w:tcW w:w="8873" w:type="dxa"/>
            <w:gridSpan w:val="6"/>
            <w:shd w:val="clear" w:color="auto" w:fill="auto"/>
          </w:tcPr>
          <w:p w:rsidR="003C0D78" w:rsidRPr="003C0D78" w:rsidRDefault="003C0D78" w:rsidP="003C0D78">
            <w:pPr>
              <w:pStyle w:val="ListParagraph"/>
              <w:spacing w:before="60" w:after="60"/>
              <w:rPr>
                <w:b/>
                <w:noProof/>
                <w:sz w:val="20"/>
                <w:szCs w:val="20"/>
                <w:lang w:val="en-US"/>
              </w:rPr>
            </w:pPr>
            <w:r w:rsidRPr="003C0D78">
              <w:rPr>
                <w:b/>
                <w:noProof/>
                <w:sz w:val="20"/>
                <w:szCs w:val="20"/>
                <w:lang w:val="en-US"/>
              </w:rPr>
              <w:t xml:space="preserve">                                 </w:t>
            </w:r>
          </w:p>
        </w:tc>
      </w:tr>
      <w:tr w:rsidR="003C0D78" w:rsidRPr="0071696B" w:rsidTr="00422218">
        <w:trPr>
          <w:gridAfter w:val="1"/>
          <w:wAfter w:w="892" w:type="dxa"/>
          <w:trHeight w:val="1767"/>
        </w:trPr>
        <w:tc>
          <w:tcPr>
            <w:tcW w:w="8873" w:type="dxa"/>
            <w:gridSpan w:val="6"/>
            <w:shd w:val="clear" w:color="auto" w:fill="auto"/>
          </w:tcPr>
          <w:p w:rsidR="003C0D78" w:rsidRPr="0071696B" w:rsidRDefault="003C0D78" w:rsidP="00422218">
            <w:pPr>
              <w:spacing w:before="60" w:after="60"/>
              <w:ind w:right="-1371"/>
              <w:jc w:val="center"/>
            </w:pPr>
            <w:r w:rsidRPr="0071696B">
              <w:object w:dxaOrig="1304" w:dyaOrig="43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82.25pt;height:91.5pt" o:ole="">
                  <v:imagedata r:id="rId6" o:title=""/>
                </v:shape>
                <o:OLEObject Type="Embed" ProgID="PBrush" ShapeID="_x0000_i1025" DrawAspect="Content" ObjectID="_1725775955" r:id="rId7"/>
              </w:object>
            </w:r>
          </w:p>
        </w:tc>
      </w:tr>
      <w:tr w:rsidR="003C0D78" w:rsidRPr="0071696B" w:rsidTr="00422218">
        <w:trPr>
          <w:gridAfter w:val="1"/>
          <w:wAfter w:w="892" w:type="dxa"/>
          <w:trHeight w:val="510"/>
        </w:trPr>
        <w:tc>
          <w:tcPr>
            <w:tcW w:w="8873" w:type="dxa"/>
            <w:gridSpan w:val="6"/>
            <w:tcBorders>
              <w:bottom w:val="single" w:sz="4" w:space="0" w:color="808080"/>
            </w:tcBorders>
            <w:shd w:val="clear" w:color="auto" w:fill="auto"/>
          </w:tcPr>
          <w:p w:rsidR="003C0D78" w:rsidRPr="0071696B" w:rsidRDefault="003C0D78" w:rsidP="00422218">
            <w:pPr>
              <w:spacing w:before="60" w:after="120"/>
              <w:ind w:right="-1371"/>
              <w:jc w:val="center"/>
              <w:rPr>
                <w:b/>
                <w:bCs/>
                <w:szCs w:val="28"/>
              </w:rPr>
            </w:pPr>
          </w:p>
        </w:tc>
      </w:tr>
      <w:tr w:rsidR="003C0D78" w:rsidRPr="0071696B" w:rsidTr="00422218">
        <w:trPr>
          <w:trHeight w:val="507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Programme</w:t>
            </w:r>
          </w:p>
        </w:tc>
        <w:tc>
          <w:tcPr>
            <w:tcW w:w="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: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Default="003C0D78" w:rsidP="00422218">
            <w:pPr>
              <w:snapToGrid w:val="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B.Tech</w:t>
            </w:r>
            <w:proofErr w:type="spellEnd"/>
            <w:r>
              <w:rPr>
                <w:b/>
                <w:bCs/>
              </w:rPr>
              <w:t>.(CSE)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Semester</w:t>
            </w:r>
          </w:p>
        </w:tc>
        <w:tc>
          <w:tcPr>
            <w:tcW w:w="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:</w:t>
            </w:r>
          </w:p>
        </w:tc>
        <w:tc>
          <w:tcPr>
            <w:tcW w:w="15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D78" w:rsidRDefault="00CB6FDF" w:rsidP="00422218">
            <w:pPr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Fall ’22-23</w:t>
            </w:r>
            <w:r w:rsidR="003C0D78">
              <w:rPr>
                <w:b/>
                <w:bCs/>
              </w:rPr>
              <w:br/>
            </w:r>
          </w:p>
        </w:tc>
      </w:tr>
      <w:tr w:rsidR="003C0D78" w:rsidRPr="0071696B" w:rsidTr="00422218">
        <w:trPr>
          <w:trHeight w:val="247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Course</w:t>
            </w:r>
          </w:p>
        </w:tc>
        <w:tc>
          <w:tcPr>
            <w:tcW w:w="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: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78" w:rsidRDefault="003C0D78" w:rsidP="00422218">
            <w:pPr>
              <w:snapToGrid w:val="0"/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>Parallel and Distributed Computing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Code</w:t>
            </w:r>
          </w:p>
        </w:tc>
        <w:tc>
          <w:tcPr>
            <w:tcW w:w="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:</w:t>
            </w:r>
          </w:p>
        </w:tc>
        <w:tc>
          <w:tcPr>
            <w:tcW w:w="15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78" w:rsidRDefault="003C0D78" w:rsidP="00422218">
            <w:pPr>
              <w:snapToGrid w:val="0"/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>CSE4001</w:t>
            </w:r>
          </w:p>
        </w:tc>
      </w:tr>
      <w:tr w:rsidR="003C0D78" w:rsidRPr="0071696B" w:rsidTr="00422218">
        <w:trPr>
          <w:trHeight w:val="247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Faculty</w:t>
            </w:r>
          </w:p>
        </w:tc>
        <w:tc>
          <w:tcPr>
            <w:tcW w:w="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: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78" w:rsidRDefault="00DA1C00" w:rsidP="00DA1C00">
            <w:pPr>
              <w:snapToGrid w:val="0"/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 xml:space="preserve"> R. Kumar 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>
              <w:t>Slot</w:t>
            </w:r>
          </w:p>
        </w:tc>
        <w:tc>
          <w:tcPr>
            <w:tcW w:w="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:</w:t>
            </w:r>
          </w:p>
        </w:tc>
        <w:tc>
          <w:tcPr>
            <w:tcW w:w="15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78" w:rsidRPr="00691E10" w:rsidRDefault="00CB6FDF" w:rsidP="00422218">
            <w:pPr>
              <w:snapToGrid w:val="0"/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>L9+L10</w:t>
            </w:r>
          </w:p>
        </w:tc>
      </w:tr>
    </w:tbl>
    <w:p w:rsidR="003C0D78" w:rsidRPr="0071143A" w:rsidRDefault="003C0D78" w:rsidP="003C0D78">
      <w:pPr>
        <w:ind w:left="720"/>
        <w:jc w:val="both"/>
        <w:rPr>
          <w:b/>
          <w:sz w:val="32"/>
          <w:szCs w:val="32"/>
        </w:rPr>
      </w:pPr>
    </w:p>
    <w:p w:rsidR="003C0D78" w:rsidRDefault="003C0D78" w:rsidP="003C0D78">
      <w:pPr>
        <w:autoSpaceDE w:val="0"/>
        <w:autoSpaceDN w:val="0"/>
        <w:adjustRightInd w:val="0"/>
        <w:spacing w:line="360" w:lineRule="auto"/>
        <w:ind w:left="720"/>
        <w:jc w:val="both"/>
        <w:rPr>
          <w:sz w:val="26"/>
          <w:szCs w:val="26"/>
        </w:rPr>
      </w:pPr>
    </w:p>
    <w:p w:rsidR="00B20E1E" w:rsidRDefault="00B20E1E" w:rsidP="00052614">
      <w:pPr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6"/>
          <w:szCs w:val="26"/>
        </w:rPr>
      </w:pPr>
      <w:r w:rsidRPr="00B20E1E">
        <w:rPr>
          <w:sz w:val="26"/>
          <w:szCs w:val="26"/>
        </w:rPr>
        <w:t xml:space="preserve">Write </w:t>
      </w:r>
      <w:r w:rsidR="00052614" w:rsidRPr="00B20E1E">
        <w:rPr>
          <w:sz w:val="26"/>
          <w:szCs w:val="26"/>
        </w:rPr>
        <w:t xml:space="preserve">a </w:t>
      </w:r>
      <w:r w:rsidRPr="00B20E1E">
        <w:rPr>
          <w:sz w:val="26"/>
          <w:szCs w:val="26"/>
        </w:rPr>
        <w:t xml:space="preserve">program </w:t>
      </w:r>
      <w:r w:rsidR="00D46ECD">
        <w:rPr>
          <w:sz w:val="26"/>
          <w:szCs w:val="26"/>
        </w:rPr>
        <w:t xml:space="preserve">in </w:t>
      </w:r>
      <w:r w:rsidR="00852CFC">
        <w:rPr>
          <w:sz w:val="26"/>
          <w:szCs w:val="26"/>
        </w:rPr>
        <w:t xml:space="preserve">MPI </w:t>
      </w:r>
      <w:r w:rsidRPr="00B20E1E">
        <w:rPr>
          <w:sz w:val="26"/>
          <w:szCs w:val="26"/>
        </w:rPr>
        <w:t xml:space="preserve">to </w:t>
      </w:r>
      <w:r w:rsidR="00852CFC">
        <w:rPr>
          <w:sz w:val="26"/>
          <w:szCs w:val="26"/>
        </w:rPr>
        <w:t xml:space="preserve">create two processes in two different machines. Process 0 pings Process 1 and </w:t>
      </w:r>
      <w:proofErr w:type="gramStart"/>
      <w:r w:rsidR="00852CFC">
        <w:rPr>
          <w:sz w:val="26"/>
          <w:szCs w:val="26"/>
        </w:rPr>
        <w:t>awaits</w:t>
      </w:r>
      <w:proofErr w:type="gramEnd"/>
      <w:r w:rsidR="00852CFC">
        <w:rPr>
          <w:sz w:val="26"/>
          <w:szCs w:val="26"/>
        </w:rPr>
        <w:t xml:space="preserve"> for return ping using Non-blocking message passing routines. </w:t>
      </w:r>
      <w:r w:rsidR="00DA35F1">
        <w:rPr>
          <w:sz w:val="26"/>
          <w:szCs w:val="26"/>
        </w:rPr>
        <w:t xml:space="preserve">Execute your code on MPI cluster. </w:t>
      </w:r>
    </w:p>
    <w:p w:rsidR="00852CFC" w:rsidRDefault="00852CFC" w:rsidP="00852CFC">
      <w:pPr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6"/>
          <w:szCs w:val="26"/>
        </w:rPr>
      </w:pPr>
      <w:r w:rsidRPr="00B20E1E">
        <w:rPr>
          <w:sz w:val="26"/>
          <w:szCs w:val="26"/>
        </w:rPr>
        <w:t xml:space="preserve">Write a program </w:t>
      </w:r>
      <w:r>
        <w:rPr>
          <w:sz w:val="26"/>
          <w:szCs w:val="26"/>
        </w:rPr>
        <w:t xml:space="preserve">in MPI </w:t>
      </w:r>
      <w:r w:rsidRPr="00B20E1E">
        <w:rPr>
          <w:sz w:val="26"/>
          <w:szCs w:val="26"/>
        </w:rPr>
        <w:t xml:space="preserve">to </w:t>
      </w:r>
      <w:r>
        <w:rPr>
          <w:sz w:val="26"/>
          <w:szCs w:val="26"/>
        </w:rPr>
        <w:t>create 10 tasks. Construct a ring topology to exc</w:t>
      </w:r>
      <w:r w:rsidR="004771E1">
        <w:rPr>
          <w:sz w:val="26"/>
          <w:szCs w:val="26"/>
        </w:rPr>
        <w:t xml:space="preserve">hange message to its nearest neighbour in the ring using blocking massage passing routines. </w:t>
      </w:r>
      <w:r w:rsidR="00DA35F1">
        <w:rPr>
          <w:sz w:val="26"/>
          <w:szCs w:val="26"/>
        </w:rPr>
        <w:t>Execute your code on MPI cluster.</w:t>
      </w:r>
      <w:bookmarkStart w:id="0" w:name="_GoBack"/>
      <w:bookmarkEnd w:id="0"/>
    </w:p>
    <w:sectPr w:rsidR="00852CFC" w:rsidSect="00E125AC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F57468"/>
    <w:multiLevelType w:val="hybridMultilevel"/>
    <w:tmpl w:val="6CFEE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sDAzNjY2NDSwNLZQ0lEKTi0uzszPAykwqgUA+rHlYiwAAAA="/>
  </w:docVars>
  <w:rsids>
    <w:rsidRoot w:val="00BB1662"/>
    <w:rsid w:val="000038F4"/>
    <w:rsid w:val="00013FBE"/>
    <w:rsid w:val="000472D2"/>
    <w:rsid w:val="00052614"/>
    <w:rsid w:val="0008413A"/>
    <w:rsid w:val="000A2237"/>
    <w:rsid w:val="000D170C"/>
    <w:rsid w:val="0016457D"/>
    <w:rsid w:val="00165FD9"/>
    <w:rsid w:val="001F1DF1"/>
    <w:rsid w:val="00256C0F"/>
    <w:rsid w:val="002739E2"/>
    <w:rsid w:val="00364BB1"/>
    <w:rsid w:val="00390F17"/>
    <w:rsid w:val="003C0D78"/>
    <w:rsid w:val="0046575C"/>
    <w:rsid w:val="00473E19"/>
    <w:rsid w:val="004771E1"/>
    <w:rsid w:val="00542F29"/>
    <w:rsid w:val="0057479F"/>
    <w:rsid w:val="005E1B96"/>
    <w:rsid w:val="00621AC9"/>
    <w:rsid w:val="00805D7C"/>
    <w:rsid w:val="00852CFC"/>
    <w:rsid w:val="00AC04BD"/>
    <w:rsid w:val="00B20E1E"/>
    <w:rsid w:val="00B756C8"/>
    <w:rsid w:val="00BB1662"/>
    <w:rsid w:val="00C75D8C"/>
    <w:rsid w:val="00CB6FDF"/>
    <w:rsid w:val="00D02ACE"/>
    <w:rsid w:val="00D44A35"/>
    <w:rsid w:val="00D46ECD"/>
    <w:rsid w:val="00D87A57"/>
    <w:rsid w:val="00DA1C00"/>
    <w:rsid w:val="00DA35F1"/>
    <w:rsid w:val="00E347A3"/>
    <w:rsid w:val="00F4770B"/>
    <w:rsid w:val="00FA3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0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0D7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841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8413A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0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0D7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841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8413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2</cp:revision>
  <dcterms:created xsi:type="dcterms:W3CDTF">2021-10-05T07:29:00Z</dcterms:created>
  <dcterms:modified xsi:type="dcterms:W3CDTF">2022-09-27T03:56:00Z</dcterms:modified>
</cp:coreProperties>
</file>